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4EC71" w14:textId="78718250" w:rsidR="00D21B1A" w:rsidRDefault="00262F1E">
      <w:r>
        <w:t>Abir Razzak</w:t>
      </w:r>
    </w:p>
    <w:p w14:paraId="35A12343" w14:textId="531F908D" w:rsidR="00262F1E" w:rsidRDefault="00262F1E">
      <w:r>
        <w:t>Assignment 1 - Timings</w:t>
      </w:r>
      <w:bookmarkStart w:id="0" w:name="_GoBack"/>
      <w:bookmarkEnd w:id="0"/>
    </w:p>
    <w:tbl>
      <w:tblPr>
        <w:tblStyle w:val="TableGrid"/>
        <w:tblpPr w:leftFromText="180" w:rightFromText="180" w:vertAnchor="text" w:horzAnchor="margin" w:tblpY="647"/>
        <w:tblW w:w="0" w:type="auto"/>
        <w:tblLook w:val="04A0" w:firstRow="1" w:lastRow="0" w:firstColumn="1" w:lastColumn="0" w:noHBand="0" w:noVBand="1"/>
      </w:tblPr>
      <w:tblGrid>
        <w:gridCol w:w="2691"/>
        <w:gridCol w:w="2691"/>
        <w:gridCol w:w="2691"/>
      </w:tblGrid>
      <w:tr w:rsidR="00262F1E" w14:paraId="5A1CCFDD" w14:textId="77777777" w:rsidTr="00262F1E">
        <w:trPr>
          <w:trHeight w:val="976"/>
        </w:trPr>
        <w:tc>
          <w:tcPr>
            <w:tcW w:w="2691" w:type="dxa"/>
            <w:vAlign w:val="center"/>
          </w:tcPr>
          <w:p w14:paraId="0BE5DC65" w14:textId="2AC3F14C" w:rsidR="00262F1E" w:rsidRPr="00262F1E" w:rsidRDefault="00262F1E" w:rsidP="00262F1E">
            <w:pPr>
              <w:jc w:val="center"/>
            </w:pPr>
            <w:r>
              <w:t>Function to test</w:t>
            </w:r>
          </w:p>
        </w:tc>
        <w:tc>
          <w:tcPr>
            <w:tcW w:w="2691" w:type="dxa"/>
            <w:vAlign w:val="center"/>
          </w:tcPr>
          <w:p w14:paraId="0C44D534" w14:textId="516B464F" w:rsidR="00262F1E" w:rsidRDefault="00262F1E" w:rsidP="00262F1E">
            <w:pPr>
              <w:jc w:val="center"/>
            </w:pPr>
            <w:r>
              <w:t>How many iterations?</w:t>
            </w:r>
          </w:p>
        </w:tc>
        <w:tc>
          <w:tcPr>
            <w:tcW w:w="2691" w:type="dxa"/>
            <w:vAlign w:val="center"/>
          </w:tcPr>
          <w:p w14:paraId="47B3DC72" w14:textId="47E2CFAC" w:rsidR="00262F1E" w:rsidRDefault="00262F1E" w:rsidP="00262F1E">
            <w:pPr>
              <w:jc w:val="center"/>
            </w:pPr>
            <w:r>
              <w:t>How long did it take?</w:t>
            </w:r>
          </w:p>
        </w:tc>
      </w:tr>
      <w:tr w:rsidR="00262F1E" w14:paraId="1054106C" w14:textId="07F0EEE3" w:rsidTr="00262F1E">
        <w:trPr>
          <w:trHeight w:val="976"/>
        </w:trPr>
        <w:tc>
          <w:tcPr>
            <w:tcW w:w="2691" w:type="dxa"/>
            <w:vMerge w:val="restart"/>
          </w:tcPr>
          <w:p w14:paraId="537CA850" w14:textId="38436874" w:rsidR="00262F1E" w:rsidRDefault="00262F1E" w:rsidP="00262F1E">
            <w:pPr>
              <w:jc w:val="center"/>
            </w:pPr>
            <w:r w:rsidRPr="00262F1E">
              <w:rPr>
                <w:b/>
              </w:rPr>
              <w:t>Insert</w:t>
            </w:r>
            <w:r>
              <w:t>ing in Pointer List</w:t>
            </w:r>
          </w:p>
        </w:tc>
        <w:tc>
          <w:tcPr>
            <w:tcW w:w="2691" w:type="dxa"/>
          </w:tcPr>
          <w:p w14:paraId="7051E1E5" w14:textId="366D8C9E" w:rsidR="00262F1E" w:rsidRDefault="00262F1E" w:rsidP="00262F1E">
            <w:r>
              <w:t xml:space="preserve">2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41093EF3" w14:textId="5F7F501D" w:rsidR="00262F1E" w:rsidRDefault="00262F1E" w:rsidP="00262F1E">
            <w:r>
              <w:t>0.0661 seconds</w:t>
            </w:r>
          </w:p>
        </w:tc>
      </w:tr>
      <w:tr w:rsidR="00262F1E" w14:paraId="07FEB7B4" w14:textId="77777777" w:rsidTr="00262F1E">
        <w:trPr>
          <w:trHeight w:val="976"/>
        </w:trPr>
        <w:tc>
          <w:tcPr>
            <w:tcW w:w="2691" w:type="dxa"/>
            <w:vMerge/>
          </w:tcPr>
          <w:p w14:paraId="390936FD" w14:textId="77777777" w:rsidR="00262F1E" w:rsidRDefault="00262F1E" w:rsidP="00262F1E">
            <w:pPr>
              <w:jc w:val="center"/>
            </w:pPr>
          </w:p>
        </w:tc>
        <w:tc>
          <w:tcPr>
            <w:tcW w:w="2691" w:type="dxa"/>
          </w:tcPr>
          <w:p w14:paraId="318F5B88" w14:textId="602395FC" w:rsidR="00262F1E" w:rsidRDefault="00262F1E" w:rsidP="00262F1E">
            <w:r>
              <w:t xml:space="preserve">5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63B73F27" w14:textId="051D3EE3" w:rsidR="00262F1E" w:rsidRDefault="00262F1E" w:rsidP="00262F1E">
            <w:r>
              <w:t>0.4139 seconds</w:t>
            </w:r>
          </w:p>
        </w:tc>
      </w:tr>
      <w:tr w:rsidR="00262F1E" w14:paraId="21E8B4D5" w14:textId="1AC0CADE" w:rsidTr="00262F1E">
        <w:trPr>
          <w:trHeight w:val="922"/>
        </w:trPr>
        <w:tc>
          <w:tcPr>
            <w:tcW w:w="2691" w:type="dxa"/>
            <w:vMerge w:val="restart"/>
          </w:tcPr>
          <w:p w14:paraId="0406A706" w14:textId="6DB9A4A3" w:rsidR="00262F1E" w:rsidRDefault="00262F1E" w:rsidP="00262F1E">
            <w:pPr>
              <w:jc w:val="center"/>
            </w:pPr>
            <w:r w:rsidRPr="00262F1E">
              <w:rPr>
                <w:b/>
              </w:rPr>
              <w:t>Push</w:t>
            </w:r>
            <w:r>
              <w:t>ing in Pointer Stack</w:t>
            </w:r>
          </w:p>
        </w:tc>
        <w:tc>
          <w:tcPr>
            <w:tcW w:w="2691" w:type="dxa"/>
          </w:tcPr>
          <w:p w14:paraId="0E4255F8" w14:textId="527CBFE9" w:rsidR="00262F1E" w:rsidRDefault="00262F1E" w:rsidP="00262F1E">
            <w:r>
              <w:t xml:space="preserve">2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71337146" w14:textId="060FFDAD" w:rsidR="00262F1E" w:rsidRDefault="00262F1E" w:rsidP="00262F1E">
            <w:r>
              <w:t xml:space="preserve">0.00146 seconds </w:t>
            </w:r>
          </w:p>
        </w:tc>
      </w:tr>
      <w:tr w:rsidR="00262F1E" w14:paraId="2627C3F8" w14:textId="77777777" w:rsidTr="00262F1E">
        <w:trPr>
          <w:trHeight w:val="922"/>
        </w:trPr>
        <w:tc>
          <w:tcPr>
            <w:tcW w:w="2691" w:type="dxa"/>
            <w:vMerge/>
          </w:tcPr>
          <w:p w14:paraId="6345472C" w14:textId="77777777" w:rsidR="00262F1E" w:rsidRDefault="00262F1E" w:rsidP="00262F1E">
            <w:pPr>
              <w:jc w:val="center"/>
            </w:pPr>
          </w:p>
        </w:tc>
        <w:tc>
          <w:tcPr>
            <w:tcW w:w="2691" w:type="dxa"/>
          </w:tcPr>
          <w:p w14:paraId="73C86189" w14:textId="26340217" w:rsidR="00262F1E" w:rsidRDefault="00262F1E" w:rsidP="00262F1E">
            <w:r>
              <w:t xml:space="preserve">5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6952BCF4" w14:textId="4DBDD95D" w:rsidR="00262F1E" w:rsidRDefault="00262F1E" w:rsidP="00262F1E">
            <w:r>
              <w:t>0.0044 seconds</w:t>
            </w:r>
          </w:p>
        </w:tc>
      </w:tr>
      <w:tr w:rsidR="00262F1E" w14:paraId="12304A2C" w14:textId="5D8D8755" w:rsidTr="00262F1E">
        <w:trPr>
          <w:trHeight w:val="922"/>
        </w:trPr>
        <w:tc>
          <w:tcPr>
            <w:tcW w:w="2691" w:type="dxa"/>
            <w:vMerge w:val="restart"/>
          </w:tcPr>
          <w:p w14:paraId="776E0985" w14:textId="05EDF68E" w:rsidR="00262F1E" w:rsidRDefault="00262F1E" w:rsidP="00262F1E">
            <w:pPr>
              <w:jc w:val="center"/>
            </w:pPr>
            <w:r w:rsidRPr="00262F1E">
              <w:rPr>
                <w:b/>
              </w:rPr>
              <w:t>Pop</w:t>
            </w:r>
            <w:r>
              <w:t>ping in Pointer Stack</w:t>
            </w:r>
          </w:p>
        </w:tc>
        <w:tc>
          <w:tcPr>
            <w:tcW w:w="2691" w:type="dxa"/>
          </w:tcPr>
          <w:p w14:paraId="537031B8" w14:textId="329E6317" w:rsidR="00262F1E" w:rsidRDefault="00262F1E" w:rsidP="00262F1E">
            <w:r>
              <w:t xml:space="preserve">2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198DC04B" w14:textId="65B33E70" w:rsidR="00262F1E" w:rsidRDefault="00262F1E" w:rsidP="00262F1E">
            <w:r>
              <w:t>0.00024 seconds</w:t>
            </w:r>
          </w:p>
        </w:tc>
      </w:tr>
      <w:tr w:rsidR="00262F1E" w14:paraId="740D7065" w14:textId="77777777" w:rsidTr="00262F1E">
        <w:trPr>
          <w:trHeight w:val="922"/>
        </w:trPr>
        <w:tc>
          <w:tcPr>
            <w:tcW w:w="2691" w:type="dxa"/>
            <w:vMerge/>
          </w:tcPr>
          <w:p w14:paraId="7F233488" w14:textId="77777777" w:rsidR="00262F1E" w:rsidRDefault="00262F1E" w:rsidP="00262F1E"/>
        </w:tc>
        <w:tc>
          <w:tcPr>
            <w:tcW w:w="2691" w:type="dxa"/>
          </w:tcPr>
          <w:p w14:paraId="04A3440A" w14:textId="772AB2A8" w:rsidR="00262F1E" w:rsidRDefault="00262F1E" w:rsidP="00262F1E">
            <w:r>
              <w:t xml:space="preserve">5000 </w:t>
            </w:r>
            <w:proofErr w:type="spellStart"/>
            <w:r>
              <w:t>ints</w:t>
            </w:r>
            <w:proofErr w:type="spellEnd"/>
          </w:p>
        </w:tc>
        <w:tc>
          <w:tcPr>
            <w:tcW w:w="2691" w:type="dxa"/>
          </w:tcPr>
          <w:p w14:paraId="0675E637" w14:textId="5E5B5D11" w:rsidR="00262F1E" w:rsidRDefault="00262F1E" w:rsidP="00262F1E">
            <w:r>
              <w:t>0.000629 seconds</w:t>
            </w:r>
          </w:p>
        </w:tc>
      </w:tr>
    </w:tbl>
    <w:p w14:paraId="64EB0719" w14:textId="77777777" w:rsidR="00262F1E" w:rsidRDefault="00262F1E"/>
    <w:sectPr w:rsidR="00262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NDAzMgYiS0tTIyUdpeDU4uLM/DyQAsNaAIEJvAosAAAA"/>
  </w:docVars>
  <w:rsids>
    <w:rsidRoot w:val="00262F1E"/>
    <w:rsid w:val="00262F1E"/>
    <w:rsid w:val="00D2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D264D"/>
  <w15:chartTrackingRefBased/>
  <w15:docId w15:val="{F19B0441-6D6F-4216-860C-BA8503ABD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zak,Abir</dc:creator>
  <cp:keywords/>
  <dc:description/>
  <cp:lastModifiedBy>Razzak,Abir</cp:lastModifiedBy>
  <cp:revision>1</cp:revision>
  <dcterms:created xsi:type="dcterms:W3CDTF">2018-08-05T02:43:00Z</dcterms:created>
  <dcterms:modified xsi:type="dcterms:W3CDTF">2018-08-05T02:51:00Z</dcterms:modified>
</cp:coreProperties>
</file>